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929F3E" w14:textId="6399CE7D" w:rsidR="0058773A" w:rsidRPr="00C35B2E" w:rsidRDefault="002B3275" w:rsidP="005C044E">
      <w:pPr>
        <w:ind w:left="1440" w:firstLine="720"/>
        <w:jc w:val="center"/>
        <w:rPr>
          <w:sz w:val="33"/>
          <w:szCs w:val="33"/>
        </w:rPr>
      </w:pPr>
      <w:r w:rsidRPr="00C35B2E">
        <w:rPr>
          <w:noProof/>
          <w:sz w:val="33"/>
          <w:szCs w:val="33"/>
        </w:rPr>
        <w:drawing>
          <wp:anchor distT="0" distB="0" distL="114300" distR="114300" simplePos="0" relativeHeight="251658240" behindDoc="1" locked="0" layoutInCell="1" allowOverlap="1" wp14:anchorId="1839BA73" wp14:editId="671C4788">
            <wp:simplePos x="0" y="0"/>
            <wp:positionH relativeFrom="margin">
              <wp:align>left</wp:align>
            </wp:positionH>
            <wp:positionV relativeFrom="paragraph">
              <wp:posOffset>-247650</wp:posOffset>
            </wp:positionV>
            <wp:extent cx="1701481" cy="969402"/>
            <wp:effectExtent l="0" t="0" r="0" b="254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1481" cy="9694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239DF" w:rsidRPr="00C35B2E">
        <w:rPr>
          <w:sz w:val="33"/>
          <w:szCs w:val="33"/>
        </w:rPr>
        <w:t>202</w:t>
      </w:r>
      <w:r w:rsidR="00E83F73">
        <w:rPr>
          <w:sz w:val="33"/>
          <w:szCs w:val="33"/>
        </w:rPr>
        <w:t>4</w:t>
      </w:r>
      <w:r w:rsidR="00C239DF" w:rsidRPr="00C35B2E">
        <w:rPr>
          <w:sz w:val="33"/>
          <w:szCs w:val="33"/>
        </w:rPr>
        <w:t xml:space="preserve"> GYLA </w:t>
      </w:r>
      <w:r w:rsidR="005C044E" w:rsidRPr="00C35B2E">
        <w:rPr>
          <w:sz w:val="33"/>
          <w:szCs w:val="33"/>
        </w:rPr>
        <w:t>Membership Application</w:t>
      </w:r>
    </w:p>
    <w:p w14:paraId="62058605" w14:textId="08F357B2" w:rsidR="00C239DF" w:rsidRPr="00C35B2E" w:rsidRDefault="00C239DF">
      <w:pPr>
        <w:rPr>
          <w:sz w:val="13"/>
          <w:szCs w:val="13"/>
        </w:rPr>
      </w:pPr>
    </w:p>
    <w:p w14:paraId="045F4059" w14:textId="214EE25E" w:rsidR="00414F0F" w:rsidRPr="00C35B2E" w:rsidRDefault="00C239DF">
      <w:pPr>
        <w:rPr>
          <w:sz w:val="18"/>
          <w:szCs w:val="18"/>
        </w:rPr>
      </w:pPr>
      <w:r w:rsidRPr="00C35B2E">
        <w:rPr>
          <w:sz w:val="18"/>
          <w:szCs w:val="18"/>
        </w:rPr>
        <w:t>Please submit by June 25</w:t>
      </w:r>
      <w:r w:rsidRPr="00C35B2E">
        <w:rPr>
          <w:sz w:val="18"/>
          <w:szCs w:val="18"/>
          <w:vertAlign w:val="superscript"/>
        </w:rPr>
        <w:t>t</w:t>
      </w:r>
      <w:r w:rsidR="00F41130" w:rsidRPr="00C35B2E">
        <w:rPr>
          <w:sz w:val="18"/>
          <w:szCs w:val="18"/>
          <w:vertAlign w:val="superscript"/>
        </w:rPr>
        <w:t>h</w:t>
      </w:r>
      <w:r w:rsidR="003C6E57" w:rsidRPr="00C35B2E">
        <w:rPr>
          <w:sz w:val="18"/>
          <w:szCs w:val="18"/>
        </w:rPr>
        <w:t>,</w:t>
      </w:r>
      <w:r w:rsidR="00414F0F" w:rsidRPr="00C35B2E">
        <w:rPr>
          <w:sz w:val="18"/>
          <w:szCs w:val="18"/>
        </w:rPr>
        <w:t xml:space="preserve"> mail to</w:t>
      </w:r>
      <w:r w:rsidR="00355663" w:rsidRPr="00C35B2E">
        <w:rPr>
          <w:sz w:val="18"/>
          <w:szCs w:val="18"/>
        </w:rPr>
        <w:t>:</w:t>
      </w:r>
      <w:r w:rsidR="00414F0F" w:rsidRPr="00C35B2E">
        <w:rPr>
          <w:sz w:val="18"/>
          <w:szCs w:val="18"/>
        </w:rPr>
        <w:t xml:space="preserve"> Good Year Lake </w:t>
      </w:r>
      <w:r w:rsidR="0084038E" w:rsidRPr="00C35B2E">
        <w:rPr>
          <w:sz w:val="18"/>
          <w:szCs w:val="18"/>
        </w:rPr>
        <w:t>Association</w:t>
      </w:r>
      <w:r w:rsidR="00414F0F" w:rsidRPr="00C35B2E">
        <w:rPr>
          <w:sz w:val="18"/>
          <w:szCs w:val="18"/>
        </w:rPr>
        <w:t>,</w:t>
      </w:r>
      <w:r w:rsidR="0004282F">
        <w:rPr>
          <w:sz w:val="18"/>
          <w:szCs w:val="18"/>
        </w:rPr>
        <w:t xml:space="preserve"> Attn: Treasurer Carolyn Laden</w:t>
      </w:r>
      <w:r w:rsidR="00414F0F" w:rsidRPr="00C35B2E">
        <w:rPr>
          <w:sz w:val="18"/>
          <w:szCs w:val="18"/>
        </w:rPr>
        <w:t xml:space="preserve"> PO Box 62, Colliersville, NY 13747</w:t>
      </w:r>
    </w:p>
    <w:p w14:paraId="51BBC1BE" w14:textId="01E24430" w:rsidR="00414F0F" w:rsidRPr="00C35B2E" w:rsidRDefault="00414F0F">
      <w:pPr>
        <w:rPr>
          <w:sz w:val="18"/>
          <w:szCs w:val="18"/>
        </w:rPr>
      </w:pPr>
      <w:r w:rsidRPr="00C35B2E">
        <w:rPr>
          <w:sz w:val="18"/>
          <w:szCs w:val="18"/>
        </w:rPr>
        <w:t>Name:</w:t>
      </w:r>
      <w:r w:rsidR="00AE2391" w:rsidRPr="00C35B2E">
        <w:rPr>
          <w:sz w:val="18"/>
          <w:szCs w:val="18"/>
        </w:rPr>
        <w:tab/>
        <w:t>_________________________________________________________________________</w:t>
      </w:r>
    </w:p>
    <w:p w14:paraId="56E20EAB" w14:textId="5081697D" w:rsidR="00414F0F" w:rsidRPr="00C35B2E" w:rsidRDefault="00414F0F">
      <w:pPr>
        <w:rPr>
          <w:sz w:val="18"/>
          <w:szCs w:val="18"/>
        </w:rPr>
      </w:pPr>
      <w:r w:rsidRPr="00C35B2E">
        <w:rPr>
          <w:sz w:val="18"/>
          <w:szCs w:val="18"/>
        </w:rPr>
        <w:t>Mailing Address:</w:t>
      </w:r>
      <w:r w:rsidR="00B6610B" w:rsidRPr="00C35B2E">
        <w:rPr>
          <w:sz w:val="18"/>
          <w:szCs w:val="18"/>
        </w:rPr>
        <w:t xml:space="preserve">  _________________________________________________________________</w:t>
      </w:r>
    </w:p>
    <w:p w14:paraId="5D062C5F" w14:textId="48D4C009" w:rsidR="00414F0F" w:rsidRPr="00C35B2E" w:rsidRDefault="00414F0F">
      <w:pPr>
        <w:rPr>
          <w:sz w:val="18"/>
          <w:szCs w:val="18"/>
        </w:rPr>
      </w:pPr>
      <w:r w:rsidRPr="00C35B2E">
        <w:rPr>
          <w:sz w:val="18"/>
          <w:szCs w:val="18"/>
        </w:rPr>
        <w:t>Lake Address:</w:t>
      </w:r>
      <w:r w:rsidR="00B6610B" w:rsidRPr="00C35B2E">
        <w:rPr>
          <w:sz w:val="18"/>
          <w:szCs w:val="18"/>
        </w:rPr>
        <w:t xml:space="preserve">  ___________________________________________________________________</w:t>
      </w:r>
    </w:p>
    <w:p w14:paraId="49425F90" w14:textId="55DBC664" w:rsidR="00212DBB" w:rsidRPr="00C35B2E" w:rsidRDefault="00212DBB">
      <w:pPr>
        <w:rPr>
          <w:sz w:val="18"/>
          <w:szCs w:val="18"/>
        </w:rPr>
      </w:pPr>
      <w:r w:rsidRPr="00C35B2E">
        <w:rPr>
          <w:sz w:val="18"/>
          <w:szCs w:val="18"/>
        </w:rPr>
        <w:t>Home Phone:</w:t>
      </w:r>
      <w:r w:rsidRPr="00C35B2E">
        <w:rPr>
          <w:sz w:val="18"/>
          <w:szCs w:val="18"/>
        </w:rPr>
        <w:tab/>
      </w:r>
      <w:r w:rsidR="00B6610B" w:rsidRPr="00C35B2E">
        <w:rPr>
          <w:sz w:val="18"/>
          <w:szCs w:val="18"/>
        </w:rPr>
        <w:t xml:space="preserve">__________________________________ </w:t>
      </w:r>
      <w:r w:rsidRPr="00C35B2E">
        <w:rPr>
          <w:sz w:val="18"/>
          <w:szCs w:val="18"/>
        </w:rPr>
        <w:t>Cell Phone</w:t>
      </w:r>
      <w:r w:rsidR="00B6610B" w:rsidRPr="00C35B2E">
        <w:rPr>
          <w:sz w:val="18"/>
          <w:szCs w:val="18"/>
        </w:rPr>
        <w:t>:  ______________________</w:t>
      </w:r>
    </w:p>
    <w:p w14:paraId="247591AE" w14:textId="0EF4F28C" w:rsidR="00212DBB" w:rsidRPr="00C35B2E" w:rsidRDefault="00212DBB">
      <w:pPr>
        <w:rPr>
          <w:sz w:val="18"/>
          <w:szCs w:val="18"/>
        </w:rPr>
      </w:pPr>
      <w:r w:rsidRPr="00C35B2E">
        <w:rPr>
          <w:sz w:val="18"/>
          <w:szCs w:val="18"/>
        </w:rPr>
        <w:t>E-Mail address (required):</w:t>
      </w:r>
      <w:r w:rsidR="00B6610B" w:rsidRPr="00C35B2E">
        <w:rPr>
          <w:sz w:val="18"/>
          <w:szCs w:val="18"/>
        </w:rPr>
        <w:t>_______________________________@__________________________</w:t>
      </w:r>
    </w:p>
    <w:p w14:paraId="73A9AF55" w14:textId="380CE26C" w:rsidR="005A668B" w:rsidRPr="00C35B2E" w:rsidRDefault="00212DBB">
      <w:pPr>
        <w:rPr>
          <w:b/>
          <w:bCs/>
          <w:sz w:val="18"/>
          <w:szCs w:val="18"/>
        </w:rPr>
      </w:pPr>
      <w:r w:rsidRPr="00C35B2E">
        <w:rPr>
          <w:b/>
          <w:bCs/>
          <w:sz w:val="18"/>
          <w:szCs w:val="18"/>
        </w:rPr>
        <w:t>Annual Dues $30</w:t>
      </w:r>
      <w:r w:rsidR="00613E50" w:rsidRPr="00C35B2E">
        <w:rPr>
          <w:b/>
          <w:bCs/>
          <w:sz w:val="18"/>
          <w:szCs w:val="18"/>
        </w:rPr>
        <w:t xml:space="preserve"> </w:t>
      </w:r>
      <w:r w:rsidR="00613E50" w:rsidRPr="00C35B2E">
        <w:rPr>
          <w:sz w:val="18"/>
          <w:szCs w:val="18"/>
        </w:rPr>
        <w:t>and a</w:t>
      </w:r>
      <w:r w:rsidR="000D4A66" w:rsidRPr="00C35B2E">
        <w:rPr>
          <w:sz w:val="18"/>
          <w:szCs w:val="18"/>
        </w:rPr>
        <w:t>ny donation to the following projects is greatly appreciated</w:t>
      </w:r>
      <w:r w:rsidR="005A668B" w:rsidRPr="00C35B2E">
        <w:rPr>
          <w:sz w:val="18"/>
          <w:szCs w:val="18"/>
        </w:rPr>
        <w:t>:</w:t>
      </w:r>
    </w:p>
    <w:p w14:paraId="120DDA18" w14:textId="1693A55A" w:rsidR="005A668B" w:rsidRPr="00C35B2E" w:rsidRDefault="0084038E" w:rsidP="00E5664A">
      <w:pPr>
        <w:ind w:left="720" w:firstLine="720"/>
        <w:rPr>
          <w:sz w:val="18"/>
          <w:szCs w:val="18"/>
        </w:rPr>
      </w:pPr>
      <w:r w:rsidRPr="00C35B2E">
        <w:rPr>
          <w:sz w:val="18"/>
          <w:szCs w:val="18"/>
        </w:rPr>
        <w:t>Fireworks</w:t>
      </w:r>
      <w:r w:rsidR="005A668B" w:rsidRPr="00C35B2E">
        <w:rPr>
          <w:sz w:val="18"/>
          <w:szCs w:val="18"/>
        </w:rPr>
        <w:t xml:space="preserve"> and </w:t>
      </w:r>
      <w:r w:rsidRPr="00C35B2E">
        <w:rPr>
          <w:sz w:val="18"/>
          <w:szCs w:val="18"/>
        </w:rPr>
        <w:t>Boat</w:t>
      </w:r>
      <w:r w:rsidR="005A668B" w:rsidRPr="00C35B2E">
        <w:rPr>
          <w:sz w:val="18"/>
          <w:szCs w:val="18"/>
        </w:rPr>
        <w:t xml:space="preserve"> Parad</w:t>
      </w:r>
      <w:r w:rsidR="00480467" w:rsidRPr="00C35B2E">
        <w:rPr>
          <w:sz w:val="18"/>
          <w:szCs w:val="18"/>
        </w:rPr>
        <w:t>e- Saturday August 1</w:t>
      </w:r>
      <w:r w:rsidR="00E83F73">
        <w:rPr>
          <w:sz w:val="18"/>
          <w:szCs w:val="18"/>
        </w:rPr>
        <w:t>0</w:t>
      </w:r>
      <w:r w:rsidR="00480467" w:rsidRPr="00C35B2E">
        <w:rPr>
          <w:sz w:val="18"/>
          <w:szCs w:val="18"/>
          <w:vertAlign w:val="superscript"/>
        </w:rPr>
        <w:t>th</w:t>
      </w:r>
      <w:r w:rsidR="00480467" w:rsidRPr="00C35B2E">
        <w:rPr>
          <w:sz w:val="18"/>
          <w:szCs w:val="18"/>
        </w:rPr>
        <w:t>, 202</w:t>
      </w:r>
      <w:r w:rsidR="00E83F73">
        <w:rPr>
          <w:sz w:val="18"/>
          <w:szCs w:val="18"/>
        </w:rPr>
        <w:t>4</w:t>
      </w:r>
      <w:r w:rsidR="00480467" w:rsidRPr="00C35B2E">
        <w:rPr>
          <w:sz w:val="18"/>
          <w:szCs w:val="18"/>
        </w:rPr>
        <w:tab/>
      </w:r>
      <w:r w:rsidR="00480467" w:rsidRPr="00C35B2E">
        <w:rPr>
          <w:sz w:val="18"/>
          <w:szCs w:val="18"/>
        </w:rPr>
        <w:tab/>
        <w:t>$_______________</w:t>
      </w:r>
    </w:p>
    <w:p w14:paraId="5C3EFE53" w14:textId="49A10CEB" w:rsidR="00480467" w:rsidRPr="00C35B2E" w:rsidRDefault="00056165" w:rsidP="00E5664A">
      <w:pPr>
        <w:ind w:left="720" w:firstLine="720"/>
        <w:rPr>
          <w:sz w:val="18"/>
          <w:szCs w:val="18"/>
        </w:rPr>
      </w:pPr>
      <w:r w:rsidRPr="00C35B2E">
        <w:rPr>
          <w:sz w:val="18"/>
          <w:szCs w:val="18"/>
        </w:rPr>
        <w:t>Repairs and Improvements on GYLA Accesses</w:t>
      </w:r>
      <w:r w:rsidRPr="00C35B2E">
        <w:rPr>
          <w:sz w:val="18"/>
          <w:szCs w:val="18"/>
        </w:rPr>
        <w:tab/>
      </w:r>
      <w:r w:rsidRPr="00C35B2E">
        <w:rPr>
          <w:sz w:val="18"/>
          <w:szCs w:val="18"/>
        </w:rPr>
        <w:tab/>
      </w:r>
      <w:r w:rsidRPr="00C35B2E">
        <w:rPr>
          <w:sz w:val="18"/>
          <w:szCs w:val="18"/>
        </w:rPr>
        <w:tab/>
        <w:t>$_______________</w:t>
      </w:r>
    </w:p>
    <w:p w14:paraId="42796A37" w14:textId="7EE75957" w:rsidR="00056165" w:rsidRPr="00C35B2E" w:rsidRDefault="00A62007" w:rsidP="00E5664A">
      <w:pPr>
        <w:ind w:left="720" w:firstLine="720"/>
        <w:rPr>
          <w:sz w:val="18"/>
          <w:szCs w:val="18"/>
        </w:rPr>
      </w:pPr>
      <w:r>
        <w:rPr>
          <w:sz w:val="18"/>
          <w:szCs w:val="18"/>
        </w:rPr>
        <w:t xml:space="preserve">Survey and Legal Fees: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730905" w:rsidRPr="00C35B2E">
        <w:rPr>
          <w:sz w:val="18"/>
          <w:szCs w:val="18"/>
        </w:rPr>
        <w:tab/>
      </w:r>
      <w:r w:rsidR="00730905" w:rsidRPr="00C35B2E">
        <w:rPr>
          <w:sz w:val="18"/>
          <w:szCs w:val="18"/>
        </w:rPr>
        <w:tab/>
        <w:t>$_______________</w:t>
      </w:r>
    </w:p>
    <w:p w14:paraId="565C4CDC" w14:textId="27F2479B" w:rsidR="00D84191" w:rsidRPr="00C35B2E" w:rsidRDefault="00AE4CCA">
      <w:pPr>
        <w:rPr>
          <w:position w:val="6"/>
          <w:sz w:val="18"/>
          <w:szCs w:val="18"/>
        </w:rPr>
      </w:pPr>
      <w:r w:rsidRPr="00C35B2E">
        <w:rPr>
          <w:position w:val="6"/>
          <w:sz w:val="18"/>
          <w:szCs w:val="18"/>
        </w:rPr>
        <w:t>We welcome your suggestions and ideas to help Good Year Lake</w:t>
      </w:r>
      <w:r w:rsidR="00BF0606" w:rsidRPr="00C35B2E">
        <w:rPr>
          <w:position w:val="6"/>
          <w:sz w:val="18"/>
          <w:szCs w:val="18"/>
        </w:rPr>
        <w:t xml:space="preserve"> a better home for all of </w:t>
      </w:r>
      <w:r w:rsidR="00D84191" w:rsidRPr="00C35B2E">
        <w:rPr>
          <w:position w:val="6"/>
          <w:sz w:val="18"/>
          <w:szCs w:val="18"/>
        </w:rPr>
        <w:t>u</w:t>
      </w:r>
      <w:r w:rsidR="00BF0606" w:rsidRPr="00C35B2E">
        <w:rPr>
          <w:position w:val="6"/>
          <w:sz w:val="18"/>
          <w:szCs w:val="18"/>
        </w:rPr>
        <w:t>s:</w:t>
      </w:r>
    </w:p>
    <w:p w14:paraId="7453FB5D" w14:textId="492E35E1" w:rsidR="00AE4CCA" w:rsidRPr="00C35B2E" w:rsidRDefault="00BF0606">
      <w:pPr>
        <w:rPr>
          <w:position w:val="6"/>
          <w:sz w:val="18"/>
          <w:szCs w:val="18"/>
        </w:rPr>
      </w:pPr>
      <w:r w:rsidRPr="00C35B2E">
        <w:rPr>
          <w:position w:val="6"/>
          <w:sz w:val="18"/>
          <w:szCs w:val="18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84191" w:rsidRPr="00C35B2E">
        <w:rPr>
          <w:position w:val="6"/>
          <w:sz w:val="18"/>
          <w:szCs w:val="18"/>
        </w:rPr>
        <w:t>___________________________________________________</w:t>
      </w:r>
      <w:r w:rsidR="00DE1CAD">
        <w:rPr>
          <w:position w:val="6"/>
          <w:sz w:val="18"/>
          <w:szCs w:val="18"/>
        </w:rPr>
        <w:t>__________________________________________________________________</w:t>
      </w:r>
    </w:p>
    <w:p w14:paraId="302E6BB8" w14:textId="71C30DE9" w:rsidR="00613E50" w:rsidRPr="00C35B2E" w:rsidRDefault="00613E50">
      <w:pPr>
        <w:rPr>
          <w:sz w:val="18"/>
          <w:szCs w:val="18"/>
        </w:rPr>
      </w:pPr>
      <w:r w:rsidRPr="00C35B2E">
        <w:rPr>
          <w:b/>
          <w:bCs/>
          <w:sz w:val="18"/>
          <w:szCs w:val="18"/>
        </w:rPr>
        <w:t>Volunteer for Events:</w:t>
      </w:r>
      <w:r w:rsidRPr="00C35B2E">
        <w:rPr>
          <w:sz w:val="18"/>
          <w:szCs w:val="18"/>
        </w:rPr>
        <w:t xml:space="preserve">   Yes</w:t>
      </w:r>
      <w:r w:rsidRPr="00C35B2E">
        <w:rPr>
          <w:sz w:val="18"/>
          <w:szCs w:val="18"/>
        </w:rPr>
        <w:tab/>
        <w:t xml:space="preserve">No </w:t>
      </w:r>
      <w:r w:rsidR="00B953C4" w:rsidRPr="00C35B2E">
        <w:rPr>
          <w:sz w:val="18"/>
          <w:szCs w:val="18"/>
        </w:rPr>
        <w:t xml:space="preserve">             </w:t>
      </w:r>
      <w:r w:rsidR="00D23CB6">
        <w:rPr>
          <w:b/>
          <w:bCs/>
          <w:sz w:val="18"/>
          <w:szCs w:val="18"/>
        </w:rPr>
        <w:t>Are you available to help with Clean ups or Set ups</w:t>
      </w:r>
      <w:r w:rsidR="00B953C4" w:rsidRPr="00C35B2E">
        <w:rPr>
          <w:b/>
          <w:bCs/>
          <w:sz w:val="18"/>
          <w:szCs w:val="18"/>
        </w:rPr>
        <w:t>?</w:t>
      </w:r>
      <w:r w:rsidR="00B953C4" w:rsidRPr="00C35B2E">
        <w:rPr>
          <w:sz w:val="18"/>
          <w:szCs w:val="18"/>
        </w:rPr>
        <w:t xml:space="preserve">    Yes</w:t>
      </w:r>
      <w:r w:rsidR="00B953C4" w:rsidRPr="00C35B2E">
        <w:rPr>
          <w:sz w:val="18"/>
          <w:szCs w:val="18"/>
        </w:rPr>
        <w:tab/>
        <w:t>No</w:t>
      </w:r>
    </w:p>
    <w:p w14:paraId="081157C8" w14:textId="0F401A71" w:rsidR="00AE2612" w:rsidRDefault="004B71FA" w:rsidP="00AE2612">
      <w:pPr>
        <w:rPr>
          <w:sz w:val="18"/>
          <w:szCs w:val="18"/>
        </w:rPr>
      </w:pPr>
      <w:r w:rsidRPr="00C35B2E">
        <w:rPr>
          <w:sz w:val="18"/>
          <w:szCs w:val="18"/>
        </w:rPr>
        <w:t>Please include this</w:t>
      </w:r>
      <w:r w:rsidR="0084038E" w:rsidRPr="00C35B2E">
        <w:rPr>
          <w:sz w:val="18"/>
          <w:szCs w:val="18"/>
        </w:rPr>
        <w:t xml:space="preserve"> slip with your dues. Thank you for joining!</w:t>
      </w:r>
      <w:r w:rsidR="00F57DC7">
        <w:rPr>
          <w:sz w:val="18"/>
          <w:szCs w:val="18"/>
        </w:rPr>
        <w:tab/>
      </w:r>
      <w:r w:rsidR="00AE2612" w:rsidRPr="00C35B2E">
        <w:rPr>
          <w:sz w:val="18"/>
          <w:szCs w:val="18"/>
        </w:rPr>
        <w:t xml:space="preserve"> Sincerely,  The GYLA Board</w:t>
      </w:r>
    </w:p>
    <w:p w14:paraId="068F6362" w14:textId="77777777" w:rsidR="00D5315B" w:rsidRDefault="00D5315B" w:rsidP="00AE2612">
      <w:pPr>
        <w:rPr>
          <w:sz w:val="18"/>
          <w:szCs w:val="18"/>
        </w:rPr>
      </w:pPr>
    </w:p>
    <w:p w14:paraId="045D13C5" w14:textId="77777777" w:rsidR="00C35B2E" w:rsidRPr="00C35B2E" w:rsidRDefault="00C35B2E" w:rsidP="00AE2612">
      <w:pPr>
        <w:rPr>
          <w:sz w:val="18"/>
          <w:szCs w:val="18"/>
        </w:rPr>
      </w:pPr>
    </w:p>
    <w:p w14:paraId="2DC121CA" w14:textId="78716CA2" w:rsidR="00752DC8" w:rsidRPr="00C35B2E" w:rsidRDefault="00752DC8" w:rsidP="00752DC8">
      <w:pPr>
        <w:ind w:left="1440" w:firstLine="720"/>
        <w:jc w:val="center"/>
        <w:rPr>
          <w:sz w:val="33"/>
          <w:szCs w:val="33"/>
        </w:rPr>
      </w:pPr>
      <w:r w:rsidRPr="00C35B2E">
        <w:rPr>
          <w:noProof/>
          <w:sz w:val="33"/>
          <w:szCs w:val="33"/>
        </w:rPr>
        <w:drawing>
          <wp:anchor distT="0" distB="0" distL="114300" distR="114300" simplePos="0" relativeHeight="251660288" behindDoc="1" locked="0" layoutInCell="1" allowOverlap="1" wp14:anchorId="6C7207F6" wp14:editId="33C6A7B3">
            <wp:simplePos x="0" y="0"/>
            <wp:positionH relativeFrom="margin">
              <wp:align>left</wp:align>
            </wp:positionH>
            <wp:positionV relativeFrom="paragraph">
              <wp:posOffset>-247650</wp:posOffset>
            </wp:positionV>
            <wp:extent cx="1701481" cy="969402"/>
            <wp:effectExtent l="0" t="0" r="0" b="2540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1481" cy="9694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35B2E">
        <w:rPr>
          <w:sz w:val="33"/>
          <w:szCs w:val="33"/>
        </w:rPr>
        <w:t>202</w:t>
      </w:r>
      <w:r w:rsidR="00E83F73">
        <w:rPr>
          <w:sz w:val="33"/>
          <w:szCs w:val="33"/>
        </w:rPr>
        <w:t>4</w:t>
      </w:r>
      <w:r w:rsidRPr="00C35B2E">
        <w:rPr>
          <w:sz w:val="33"/>
          <w:szCs w:val="33"/>
        </w:rPr>
        <w:t xml:space="preserve"> GYLA Membership Application</w:t>
      </w:r>
    </w:p>
    <w:p w14:paraId="653A0CB6" w14:textId="77777777" w:rsidR="00752DC8" w:rsidRPr="00C35B2E" w:rsidRDefault="00752DC8" w:rsidP="00752DC8">
      <w:pPr>
        <w:rPr>
          <w:sz w:val="13"/>
          <w:szCs w:val="13"/>
        </w:rPr>
      </w:pPr>
    </w:p>
    <w:p w14:paraId="7F068325" w14:textId="54E69687" w:rsidR="00752DC8" w:rsidRPr="00C35B2E" w:rsidRDefault="00752DC8" w:rsidP="00752DC8">
      <w:pPr>
        <w:rPr>
          <w:sz w:val="18"/>
          <w:szCs w:val="18"/>
        </w:rPr>
      </w:pPr>
      <w:r w:rsidRPr="00C35B2E">
        <w:rPr>
          <w:sz w:val="18"/>
          <w:szCs w:val="18"/>
        </w:rPr>
        <w:t>Please submit by June 25</w:t>
      </w:r>
      <w:r w:rsidRPr="00C35B2E">
        <w:rPr>
          <w:sz w:val="18"/>
          <w:szCs w:val="18"/>
          <w:vertAlign w:val="superscript"/>
        </w:rPr>
        <w:t>th</w:t>
      </w:r>
      <w:r w:rsidRPr="00C35B2E">
        <w:rPr>
          <w:sz w:val="18"/>
          <w:szCs w:val="18"/>
        </w:rPr>
        <w:t>, mail to: Good Year Lake Association,</w:t>
      </w:r>
      <w:r w:rsidR="0004282F">
        <w:rPr>
          <w:sz w:val="18"/>
          <w:szCs w:val="18"/>
        </w:rPr>
        <w:t xml:space="preserve"> Attn: Treasurer Carolyn Laden</w:t>
      </w:r>
      <w:r w:rsidRPr="00C35B2E">
        <w:rPr>
          <w:sz w:val="18"/>
          <w:szCs w:val="18"/>
        </w:rPr>
        <w:t xml:space="preserve"> PO Box 62, Colliersville, NY 13747</w:t>
      </w:r>
    </w:p>
    <w:p w14:paraId="37E22B43" w14:textId="77777777" w:rsidR="00752DC8" w:rsidRPr="00C35B2E" w:rsidRDefault="00752DC8" w:rsidP="00752DC8">
      <w:pPr>
        <w:rPr>
          <w:sz w:val="18"/>
          <w:szCs w:val="18"/>
        </w:rPr>
      </w:pPr>
      <w:r w:rsidRPr="00C35B2E">
        <w:rPr>
          <w:sz w:val="18"/>
          <w:szCs w:val="18"/>
        </w:rPr>
        <w:t>Name:</w:t>
      </w:r>
      <w:r w:rsidRPr="00C35B2E">
        <w:rPr>
          <w:sz w:val="18"/>
          <w:szCs w:val="18"/>
        </w:rPr>
        <w:tab/>
        <w:t>_________________________________________________________________________</w:t>
      </w:r>
    </w:p>
    <w:p w14:paraId="7AA276E3" w14:textId="77777777" w:rsidR="00752DC8" w:rsidRPr="00C35B2E" w:rsidRDefault="00752DC8" w:rsidP="00752DC8">
      <w:pPr>
        <w:rPr>
          <w:sz w:val="18"/>
          <w:szCs w:val="18"/>
        </w:rPr>
      </w:pPr>
      <w:r w:rsidRPr="00C35B2E">
        <w:rPr>
          <w:sz w:val="18"/>
          <w:szCs w:val="18"/>
        </w:rPr>
        <w:t>Mailing Address:  _________________________________________________________________</w:t>
      </w:r>
    </w:p>
    <w:p w14:paraId="45B7E298" w14:textId="77777777" w:rsidR="00752DC8" w:rsidRPr="00C35B2E" w:rsidRDefault="00752DC8" w:rsidP="00752DC8">
      <w:pPr>
        <w:rPr>
          <w:sz w:val="18"/>
          <w:szCs w:val="18"/>
        </w:rPr>
      </w:pPr>
      <w:r w:rsidRPr="00C35B2E">
        <w:rPr>
          <w:sz w:val="18"/>
          <w:szCs w:val="18"/>
        </w:rPr>
        <w:t>Lake Address:  ___________________________________________________________________</w:t>
      </w:r>
    </w:p>
    <w:p w14:paraId="3A7CAC13" w14:textId="77777777" w:rsidR="00752DC8" w:rsidRPr="00C35B2E" w:rsidRDefault="00752DC8" w:rsidP="00752DC8">
      <w:pPr>
        <w:rPr>
          <w:sz w:val="18"/>
          <w:szCs w:val="18"/>
        </w:rPr>
      </w:pPr>
      <w:r w:rsidRPr="00C35B2E">
        <w:rPr>
          <w:sz w:val="18"/>
          <w:szCs w:val="18"/>
        </w:rPr>
        <w:t>Home Phone:</w:t>
      </w:r>
      <w:r w:rsidRPr="00C35B2E">
        <w:rPr>
          <w:sz w:val="18"/>
          <w:szCs w:val="18"/>
        </w:rPr>
        <w:tab/>
        <w:t>__________________________________ Cell Phone:  ______________________</w:t>
      </w:r>
    </w:p>
    <w:p w14:paraId="5BE219FC" w14:textId="77777777" w:rsidR="00752DC8" w:rsidRPr="00C35B2E" w:rsidRDefault="00752DC8" w:rsidP="00752DC8">
      <w:pPr>
        <w:rPr>
          <w:sz w:val="18"/>
          <w:szCs w:val="18"/>
        </w:rPr>
      </w:pPr>
      <w:r w:rsidRPr="00C35B2E">
        <w:rPr>
          <w:sz w:val="18"/>
          <w:szCs w:val="18"/>
        </w:rPr>
        <w:t>E-Mail address (required):_______________________________@__________________________</w:t>
      </w:r>
    </w:p>
    <w:p w14:paraId="0C0BC486" w14:textId="77777777" w:rsidR="00752DC8" w:rsidRPr="00C35B2E" w:rsidRDefault="00752DC8" w:rsidP="00752DC8">
      <w:pPr>
        <w:rPr>
          <w:b/>
          <w:bCs/>
          <w:sz w:val="18"/>
          <w:szCs w:val="18"/>
        </w:rPr>
      </w:pPr>
      <w:r w:rsidRPr="00C35B2E">
        <w:rPr>
          <w:b/>
          <w:bCs/>
          <w:sz w:val="18"/>
          <w:szCs w:val="18"/>
        </w:rPr>
        <w:t xml:space="preserve">Annual Dues $30 </w:t>
      </w:r>
      <w:r w:rsidRPr="00C35B2E">
        <w:rPr>
          <w:sz w:val="18"/>
          <w:szCs w:val="18"/>
        </w:rPr>
        <w:t>and any donation to the following projects is greatly appreciated:</w:t>
      </w:r>
    </w:p>
    <w:p w14:paraId="3A7EF257" w14:textId="62E98206" w:rsidR="00752DC8" w:rsidRPr="00C35B2E" w:rsidRDefault="00752DC8" w:rsidP="00752DC8">
      <w:pPr>
        <w:ind w:left="720" w:firstLine="720"/>
        <w:rPr>
          <w:sz w:val="18"/>
          <w:szCs w:val="18"/>
        </w:rPr>
      </w:pPr>
      <w:r w:rsidRPr="00C35B2E">
        <w:rPr>
          <w:sz w:val="18"/>
          <w:szCs w:val="18"/>
        </w:rPr>
        <w:t>Fireworks and Boat Parade- Saturday August 1</w:t>
      </w:r>
      <w:r w:rsidR="00E83F73">
        <w:rPr>
          <w:sz w:val="18"/>
          <w:szCs w:val="18"/>
        </w:rPr>
        <w:t>0</w:t>
      </w:r>
      <w:r w:rsidRPr="00C35B2E">
        <w:rPr>
          <w:sz w:val="18"/>
          <w:szCs w:val="18"/>
          <w:vertAlign w:val="superscript"/>
        </w:rPr>
        <w:t>th</w:t>
      </w:r>
      <w:r w:rsidRPr="00C35B2E">
        <w:rPr>
          <w:sz w:val="18"/>
          <w:szCs w:val="18"/>
        </w:rPr>
        <w:t>, 202</w:t>
      </w:r>
      <w:r w:rsidR="00E83F73">
        <w:rPr>
          <w:sz w:val="18"/>
          <w:szCs w:val="18"/>
        </w:rPr>
        <w:t>4</w:t>
      </w:r>
      <w:r w:rsidRPr="00C35B2E">
        <w:rPr>
          <w:sz w:val="18"/>
          <w:szCs w:val="18"/>
        </w:rPr>
        <w:tab/>
      </w:r>
      <w:r w:rsidRPr="00C35B2E">
        <w:rPr>
          <w:sz w:val="18"/>
          <w:szCs w:val="18"/>
        </w:rPr>
        <w:tab/>
        <w:t>$_______________</w:t>
      </w:r>
    </w:p>
    <w:p w14:paraId="3323CD25" w14:textId="77777777" w:rsidR="00752DC8" w:rsidRPr="00C35B2E" w:rsidRDefault="00752DC8" w:rsidP="00752DC8">
      <w:pPr>
        <w:ind w:left="720" w:firstLine="720"/>
        <w:rPr>
          <w:sz w:val="18"/>
          <w:szCs w:val="18"/>
        </w:rPr>
      </w:pPr>
      <w:r w:rsidRPr="00C35B2E">
        <w:rPr>
          <w:sz w:val="18"/>
          <w:szCs w:val="18"/>
        </w:rPr>
        <w:t>Repairs and Improvements on GYLA Accesses</w:t>
      </w:r>
      <w:r w:rsidRPr="00C35B2E">
        <w:rPr>
          <w:sz w:val="18"/>
          <w:szCs w:val="18"/>
        </w:rPr>
        <w:tab/>
      </w:r>
      <w:r w:rsidRPr="00C35B2E">
        <w:rPr>
          <w:sz w:val="18"/>
          <w:szCs w:val="18"/>
        </w:rPr>
        <w:tab/>
      </w:r>
      <w:r w:rsidRPr="00C35B2E">
        <w:rPr>
          <w:sz w:val="18"/>
          <w:szCs w:val="18"/>
        </w:rPr>
        <w:tab/>
        <w:t>$_______________</w:t>
      </w:r>
    </w:p>
    <w:p w14:paraId="3BD60062" w14:textId="77777777" w:rsidR="00A62007" w:rsidRPr="00C35B2E" w:rsidRDefault="00A62007" w:rsidP="00A62007">
      <w:pPr>
        <w:ind w:left="720" w:firstLine="720"/>
        <w:rPr>
          <w:sz w:val="18"/>
          <w:szCs w:val="18"/>
        </w:rPr>
      </w:pPr>
      <w:r>
        <w:rPr>
          <w:sz w:val="18"/>
          <w:szCs w:val="18"/>
        </w:rPr>
        <w:t xml:space="preserve">Survey and Legal Fees: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C35B2E">
        <w:rPr>
          <w:sz w:val="18"/>
          <w:szCs w:val="18"/>
        </w:rPr>
        <w:tab/>
      </w:r>
      <w:r w:rsidRPr="00C35B2E">
        <w:rPr>
          <w:sz w:val="18"/>
          <w:szCs w:val="18"/>
        </w:rPr>
        <w:tab/>
        <w:t>$_______________</w:t>
      </w:r>
    </w:p>
    <w:p w14:paraId="34925DD2" w14:textId="77777777" w:rsidR="00752DC8" w:rsidRPr="00C35B2E" w:rsidRDefault="00752DC8" w:rsidP="00752DC8">
      <w:pPr>
        <w:rPr>
          <w:sz w:val="18"/>
          <w:szCs w:val="18"/>
        </w:rPr>
      </w:pPr>
      <w:r w:rsidRPr="00C35B2E">
        <w:rPr>
          <w:sz w:val="18"/>
          <w:szCs w:val="18"/>
        </w:rPr>
        <w:t>We welcome your suggestions and ideas to help Good Year Lake a better home for all of us:</w:t>
      </w:r>
    </w:p>
    <w:p w14:paraId="6E260E17" w14:textId="2521ECF5" w:rsidR="00752DC8" w:rsidRPr="00C35B2E" w:rsidRDefault="00752DC8" w:rsidP="00752DC8">
      <w:pPr>
        <w:rPr>
          <w:sz w:val="18"/>
          <w:szCs w:val="18"/>
        </w:rPr>
      </w:pPr>
      <w:r w:rsidRPr="00C35B2E">
        <w:rPr>
          <w:sz w:val="18"/>
          <w:szCs w:val="1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E1CAD">
        <w:rPr>
          <w:sz w:val="18"/>
          <w:szCs w:val="18"/>
        </w:rPr>
        <w:t>__________________________________________________________________</w:t>
      </w:r>
      <w:r w:rsidRPr="00C35B2E">
        <w:rPr>
          <w:sz w:val="18"/>
          <w:szCs w:val="18"/>
        </w:rPr>
        <w:t>_</w:t>
      </w:r>
    </w:p>
    <w:p w14:paraId="7C798425" w14:textId="77777777" w:rsidR="00D23CB6" w:rsidRPr="00C35B2E" w:rsidRDefault="00D23CB6" w:rsidP="00D23CB6">
      <w:pPr>
        <w:rPr>
          <w:sz w:val="18"/>
          <w:szCs w:val="18"/>
        </w:rPr>
      </w:pPr>
      <w:r w:rsidRPr="00C35B2E">
        <w:rPr>
          <w:b/>
          <w:bCs/>
          <w:sz w:val="18"/>
          <w:szCs w:val="18"/>
        </w:rPr>
        <w:t>Volunteer for Events:</w:t>
      </w:r>
      <w:r w:rsidRPr="00C35B2E">
        <w:rPr>
          <w:sz w:val="18"/>
          <w:szCs w:val="18"/>
        </w:rPr>
        <w:t xml:space="preserve">   Yes</w:t>
      </w:r>
      <w:r w:rsidRPr="00C35B2E">
        <w:rPr>
          <w:sz w:val="18"/>
          <w:szCs w:val="18"/>
        </w:rPr>
        <w:tab/>
        <w:t xml:space="preserve">No              </w:t>
      </w:r>
      <w:r>
        <w:rPr>
          <w:b/>
          <w:bCs/>
          <w:sz w:val="18"/>
          <w:szCs w:val="18"/>
        </w:rPr>
        <w:t>Are you available to help with Clean ups or Set ups</w:t>
      </w:r>
      <w:r w:rsidRPr="00C35B2E">
        <w:rPr>
          <w:b/>
          <w:bCs/>
          <w:sz w:val="18"/>
          <w:szCs w:val="18"/>
        </w:rPr>
        <w:t>?</w:t>
      </w:r>
      <w:r w:rsidRPr="00C35B2E">
        <w:rPr>
          <w:sz w:val="18"/>
          <w:szCs w:val="18"/>
        </w:rPr>
        <w:t xml:space="preserve">    Yes</w:t>
      </w:r>
      <w:r w:rsidRPr="00C35B2E">
        <w:rPr>
          <w:sz w:val="18"/>
          <w:szCs w:val="18"/>
        </w:rPr>
        <w:tab/>
        <w:t>No</w:t>
      </w:r>
    </w:p>
    <w:p w14:paraId="182A6714" w14:textId="2943229D" w:rsidR="00752DC8" w:rsidRPr="00C35B2E" w:rsidRDefault="00752DC8" w:rsidP="00AE2612">
      <w:pPr>
        <w:rPr>
          <w:sz w:val="18"/>
          <w:szCs w:val="18"/>
        </w:rPr>
      </w:pPr>
      <w:r w:rsidRPr="00C35B2E">
        <w:rPr>
          <w:sz w:val="18"/>
          <w:szCs w:val="18"/>
        </w:rPr>
        <w:t xml:space="preserve">Please include this slip with your dues. Thank you for joining! </w:t>
      </w:r>
      <w:r w:rsidR="00F57DC7">
        <w:rPr>
          <w:sz w:val="18"/>
          <w:szCs w:val="18"/>
        </w:rPr>
        <w:tab/>
      </w:r>
      <w:r w:rsidRPr="00C35B2E">
        <w:rPr>
          <w:sz w:val="18"/>
          <w:szCs w:val="18"/>
        </w:rPr>
        <w:t>Sincerely,  The GYLA Board</w:t>
      </w:r>
    </w:p>
    <w:sectPr w:rsidR="00752DC8" w:rsidRPr="00C35B2E" w:rsidSect="00D5315B"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NjE2MzS0MDQ1MbZU0lEKTi0uzszPAykwqgUAO3YL6SwAAAA="/>
  </w:docVars>
  <w:rsids>
    <w:rsidRoot w:val="006728A8"/>
    <w:rsid w:val="0004282F"/>
    <w:rsid w:val="00056165"/>
    <w:rsid w:val="00061662"/>
    <w:rsid w:val="000D4A66"/>
    <w:rsid w:val="001773E5"/>
    <w:rsid w:val="00212DBB"/>
    <w:rsid w:val="00253606"/>
    <w:rsid w:val="002773D0"/>
    <w:rsid w:val="002B3275"/>
    <w:rsid w:val="00333B0E"/>
    <w:rsid w:val="00355663"/>
    <w:rsid w:val="003C6E57"/>
    <w:rsid w:val="00414F0F"/>
    <w:rsid w:val="00480467"/>
    <w:rsid w:val="004B71FA"/>
    <w:rsid w:val="0058773A"/>
    <w:rsid w:val="005A668B"/>
    <w:rsid w:val="005C044E"/>
    <w:rsid w:val="00613E50"/>
    <w:rsid w:val="006728A8"/>
    <w:rsid w:val="00730905"/>
    <w:rsid w:val="00730A32"/>
    <w:rsid w:val="00752DC8"/>
    <w:rsid w:val="0084038E"/>
    <w:rsid w:val="00902ACF"/>
    <w:rsid w:val="00A1170B"/>
    <w:rsid w:val="00A62007"/>
    <w:rsid w:val="00AE2391"/>
    <w:rsid w:val="00AE2612"/>
    <w:rsid w:val="00AE4CCA"/>
    <w:rsid w:val="00B176C5"/>
    <w:rsid w:val="00B6610B"/>
    <w:rsid w:val="00B953C4"/>
    <w:rsid w:val="00BF0606"/>
    <w:rsid w:val="00C239DF"/>
    <w:rsid w:val="00C35B2E"/>
    <w:rsid w:val="00CC1BFB"/>
    <w:rsid w:val="00CF0E2F"/>
    <w:rsid w:val="00D23CB6"/>
    <w:rsid w:val="00D5315B"/>
    <w:rsid w:val="00D84191"/>
    <w:rsid w:val="00DE1CAD"/>
    <w:rsid w:val="00E5664A"/>
    <w:rsid w:val="00E83F73"/>
    <w:rsid w:val="00F41130"/>
    <w:rsid w:val="00F57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CD0D8"/>
  <w15:chartTrackingRefBased/>
  <w15:docId w15:val="{88A40738-6846-40C8-97FB-4DE898AB5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BEB9252BBC8E4085262C0EDCA4F0A8" ma:contentTypeVersion="13" ma:contentTypeDescription="Create a new document." ma:contentTypeScope="" ma:versionID="93ea15f43e21e4be0ac9d34c7adb83c7">
  <xsd:schema xmlns:xsd="http://www.w3.org/2001/XMLSchema" xmlns:xs="http://www.w3.org/2001/XMLSchema" xmlns:p="http://schemas.microsoft.com/office/2006/metadata/properties" xmlns:ns3="0d74812d-db40-49d7-89f6-bb78da225ea6" xmlns:ns4="0dd6115b-4242-4cd4-b81e-44b5c08d388b" targetNamespace="http://schemas.microsoft.com/office/2006/metadata/properties" ma:root="true" ma:fieldsID="6f81b425a873faaf7d62578219a271cb" ns3:_="" ns4:_="">
    <xsd:import namespace="0d74812d-db40-49d7-89f6-bb78da225ea6"/>
    <xsd:import namespace="0dd6115b-4242-4cd4-b81e-44b5c08d38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74812d-db40-49d7-89f6-bb78da225e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d6115b-4242-4cd4-b81e-44b5c08d388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4AE91A-404F-4DE4-9CA4-1471434584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4EF587-40C5-4152-99E4-E8674911F1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A4FF4A-439C-4027-8F69-FA2B792E13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74812d-db40-49d7-89f6-bb78da225ea6"/>
    <ds:schemaRef ds:uri="0dd6115b-4242-4cd4-b81e-44b5c08d38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45</Words>
  <Characters>2539</Characters>
  <Application>Microsoft Office Word</Application>
  <DocSecurity>0</DocSecurity>
  <Lines>21</Lines>
  <Paragraphs>5</Paragraphs>
  <ScaleCrop>false</ScaleCrop>
  <Company/>
  <LinksUpToDate>false</LinksUpToDate>
  <CharactersWithSpaces>2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s, Brenda</dc:creator>
  <cp:keywords/>
  <dc:description/>
  <cp:lastModifiedBy>Brooks, Brenda</cp:lastModifiedBy>
  <cp:revision>5</cp:revision>
  <dcterms:created xsi:type="dcterms:W3CDTF">2024-01-14T01:35:00Z</dcterms:created>
  <dcterms:modified xsi:type="dcterms:W3CDTF">2024-01-14T0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BEB9252BBC8E4085262C0EDCA4F0A8</vt:lpwstr>
  </property>
</Properties>
</file>